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3FF6" w:rsidRDefault="00D03FF6" w:rsidP="00D03FF6">
      <w:pPr>
        <w:pStyle w:val="Ttulo2"/>
      </w:pPr>
      <w:r>
        <w:t>Simulaciones Práctica 4</w:t>
      </w:r>
    </w:p>
    <w:p w:rsidR="00466A4E" w:rsidRDefault="007E4E7A" w:rsidP="007E4E7A">
      <w:pPr>
        <w:pStyle w:val="Ttulo2"/>
      </w:pPr>
      <w:r>
        <w:t>Circuito por Divisor de Voltaje</w:t>
      </w:r>
    </w:p>
    <w:p w:rsidR="008E7A41" w:rsidRPr="008E7A41" w:rsidRDefault="008E7A41" w:rsidP="008E7A41">
      <w:pPr>
        <w:pStyle w:val="Ttulo3"/>
      </w:pPr>
      <w:r>
        <w:t>Transistor 2N2222</w:t>
      </w:r>
    </w:p>
    <w:p w:rsidR="007E4E7A" w:rsidRDefault="008E7A41" w:rsidP="003D3A5A">
      <w:pPr>
        <w:jc w:val="center"/>
      </w:pPr>
      <w:r w:rsidRPr="008E7A41">
        <w:rPr>
          <w:noProof/>
          <w:lang w:eastAsia="es-MX"/>
        </w:rPr>
        <w:drawing>
          <wp:inline distT="0" distB="0" distL="0" distR="0">
            <wp:extent cx="3684905" cy="3741420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238" cy="3744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3A5A" w:rsidRPr="00466A4E" w:rsidRDefault="003D3A5A" w:rsidP="003D3A5A">
      <w:pPr>
        <w:jc w:val="center"/>
      </w:pPr>
      <w:r>
        <w:rPr>
          <w:noProof/>
          <w:lang w:eastAsia="es-MX"/>
        </w:rPr>
        <w:drawing>
          <wp:inline distT="0" distB="0" distL="0" distR="0" wp14:anchorId="1ECC4A2B" wp14:editId="1ECCF6A2">
            <wp:extent cx="3761105" cy="3009900"/>
            <wp:effectExtent l="0" t="0" r="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66833" t="47307" r="23856" b="20681"/>
                    <a:stretch/>
                  </pic:blipFill>
                  <pic:spPr bwMode="auto">
                    <a:xfrm>
                      <a:off x="0" y="0"/>
                      <a:ext cx="3774509" cy="30206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42B71" w:rsidRDefault="00C42B71" w:rsidP="001D00BE">
      <w:pPr>
        <w:pStyle w:val="Ttulo3"/>
      </w:pPr>
    </w:p>
    <w:p w:rsidR="001D00BE" w:rsidRDefault="001D00BE" w:rsidP="001D00BE">
      <w:pPr>
        <w:pStyle w:val="Ttulo3"/>
      </w:pPr>
      <w:r>
        <w:t>Transistor BC547C</w:t>
      </w:r>
    </w:p>
    <w:p w:rsidR="001D00BE" w:rsidRDefault="008A29CD" w:rsidP="00FA2E9C">
      <w:pPr>
        <w:jc w:val="center"/>
      </w:pPr>
      <w:r w:rsidRPr="008A29CD">
        <w:rPr>
          <w:noProof/>
          <w:lang w:eastAsia="es-MX"/>
        </w:rPr>
        <w:drawing>
          <wp:inline distT="0" distB="0" distL="0" distR="0">
            <wp:extent cx="4333875" cy="4500563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653" cy="4510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2E9C" w:rsidRPr="001D00BE" w:rsidRDefault="00B97E8C" w:rsidP="00B97E8C">
      <w:pPr>
        <w:jc w:val="center"/>
      </w:pPr>
      <w:r>
        <w:rPr>
          <w:noProof/>
          <w:lang w:eastAsia="es-MX"/>
        </w:rPr>
        <w:drawing>
          <wp:inline distT="0" distB="0" distL="0" distR="0" wp14:anchorId="59F900D6" wp14:editId="6EBE6870">
            <wp:extent cx="2752090" cy="2898610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66945" t="49441" r="24389" b="18068"/>
                    <a:stretch/>
                  </pic:blipFill>
                  <pic:spPr bwMode="auto">
                    <a:xfrm>
                      <a:off x="0" y="0"/>
                      <a:ext cx="2822496" cy="29727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34E6F" w:rsidRDefault="00FE468C" w:rsidP="00D03FF6">
      <w:pPr>
        <w:pStyle w:val="Ttulo2"/>
      </w:pPr>
      <w:r>
        <w:lastRenderedPageBreak/>
        <w:t>Análisis</w:t>
      </w:r>
      <w:r w:rsidR="00734E6F">
        <w:t xml:space="preserve"> del transistor en corte y saturación</w:t>
      </w:r>
    </w:p>
    <w:p w:rsidR="00734E6F" w:rsidRDefault="00FE468C" w:rsidP="00845A05">
      <w:pPr>
        <w:pStyle w:val="Ttulo3"/>
      </w:pPr>
      <w:r>
        <w:t>Vi=5v</w:t>
      </w:r>
    </w:p>
    <w:p w:rsidR="00845A05" w:rsidRDefault="001B75DE" w:rsidP="001B75DE">
      <w:pPr>
        <w:jc w:val="center"/>
      </w:pPr>
      <w:r>
        <w:rPr>
          <w:noProof/>
          <w:lang w:eastAsia="es-MX"/>
        </w:rPr>
        <w:drawing>
          <wp:inline distT="0" distB="0" distL="0" distR="0" wp14:anchorId="0DA1ED2D" wp14:editId="409C52A9">
            <wp:extent cx="3124200" cy="3342485"/>
            <wp:effectExtent l="0" t="0" r="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5132" t="19311" r="26002" b="6760"/>
                    <a:stretch/>
                  </pic:blipFill>
                  <pic:spPr bwMode="auto">
                    <a:xfrm>
                      <a:off x="0" y="0"/>
                      <a:ext cx="3128646" cy="33472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B75DE" w:rsidRPr="00845A05" w:rsidRDefault="001B75DE" w:rsidP="001B75DE">
      <w:pPr>
        <w:jc w:val="center"/>
      </w:pPr>
      <w:r>
        <w:rPr>
          <w:noProof/>
          <w:lang w:eastAsia="es-MX"/>
        </w:rPr>
        <w:drawing>
          <wp:inline distT="0" distB="0" distL="0" distR="0" wp14:anchorId="6D7FA453" wp14:editId="693ADD00">
            <wp:extent cx="1619250" cy="3179618"/>
            <wp:effectExtent l="0" t="0" r="0" b="1905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57705" t="59747" r="32960" b="7665"/>
                    <a:stretch/>
                  </pic:blipFill>
                  <pic:spPr bwMode="auto">
                    <a:xfrm>
                      <a:off x="0" y="0"/>
                      <a:ext cx="1623306" cy="31875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E4EDD" w:rsidRDefault="003E4EDD" w:rsidP="00D03FF6">
      <w:pPr>
        <w:pStyle w:val="Ttulo2"/>
      </w:pPr>
    </w:p>
    <w:p w:rsidR="003E4EDD" w:rsidRDefault="003E4EDD" w:rsidP="00D03FF6">
      <w:pPr>
        <w:pStyle w:val="Ttulo2"/>
      </w:pPr>
    </w:p>
    <w:p w:rsidR="003E4EDD" w:rsidRPr="003E4EDD" w:rsidRDefault="003E4EDD" w:rsidP="003E4EDD"/>
    <w:p w:rsidR="003D4FC9" w:rsidRDefault="003D4FC9" w:rsidP="00A72302">
      <w:pPr>
        <w:pStyle w:val="Ttulo3"/>
      </w:pPr>
      <w:r>
        <w:lastRenderedPageBreak/>
        <w:t>Vi=0v</w:t>
      </w:r>
    </w:p>
    <w:p w:rsidR="003D4FC9" w:rsidRDefault="00D2656C" w:rsidP="00D2656C">
      <w:pPr>
        <w:jc w:val="center"/>
      </w:pPr>
      <w:r>
        <w:rPr>
          <w:noProof/>
          <w:lang w:eastAsia="es-MX"/>
        </w:rPr>
        <w:drawing>
          <wp:inline distT="0" distB="0" distL="0" distR="0" wp14:anchorId="5508A52E" wp14:editId="14ADE268">
            <wp:extent cx="3295650" cy="3525915"/>
            <wp:effectExtent l="0" t="0" r="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4454" t="19614" r="26680" b="6458"/>
                    <a:stretch/>
                  </pic:blipFill>
                  <pic:spPr bwMode="auto">
                    <a:xfrm>
                      <a:off x="0" y="0"/>
                      <a:ext cx="3300918" cy="35315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E041F" w:rsidRDefault="00DE041F" w:rsidP="00D2656C">
      <w:pPr>
        <w:jc w:val="center"/>
      </w:pPr>
      <w:r>
        <w:rPr>
          <w:noProof/>
          <w:lang w:eastAsia="es-MX"/>
        </w:rPr>
        <w:drawing>
          <wp:inline distT="0" distB="0" distL="0" distR="0" wp14:anchorId="15CA7743" wp14:editId="20BDA092">
            <wp:extent cx="1885950" cy="3592275"/>
            <wp:effectExtent l="0" t="0" r="0" b="8255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58724" t="60450" r="31772" b="7363"/>
                    <a:stretch/>
                  </pic:blipFill>
                  <pic:spPr bwMode="auto">
                    <a:xfrm>
                      <a:off x="0" y="0"/>
                      <a:ext cx="1893205" cy="3606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F3435" w:rsidRDefault="001F3435" w:rsidP="00D2656C">
      <w:pPr>
        <w:jc w:val="center"/>
      </w:pPr>
    </w:p>
    <w:p w:rsidR="001F3435" w:rsidRDefault="001F3435" w:rsidP="001F3435"/>
    <w:p w:rsidR="001F3435" w:rsidRDefault="001F3435" w:rsidP="001F3435"/>
    <w:p w:rsidR="001F3435" w:rsidRDefault="001F3435" w:rsidP="00CC1067">
      <w:pPr>
        <w:pStyle w:val="Ttulo3"/>
      </w:pPr>
      <w:r>
        <w:t xml:space="preserve">R=22K </w:t>
      </w:r>
      <w:r w:rsidR="00CC1067">
        <w:t>y</w:t>
      </w:r>
      <w:r>
        <w:t xml:space="preserve"> Vi=5v</w:t>
      </w:r>
    </w:p>
    <w:p w:rsidR="00CC1067" w:rsidRDefault="006A7662" w:rsidP="006A7662">
      <w:pPr>
        <w:jc w:val="center"/>
      </w:pPr>
      <w:r>
        <w:rPr>
          <w:noProof/>
          <w:lang w:eastAsia="es-MX"/>
        </w:rPr>
        <w:drawing>
          <wp:inline distT="0" distB="0" distL="0" distR="0" wp14:anchorId="08D747E3" wp14:editId="7813FA02">
            <wp:extent cx="2998574" cy="3171825"/>
            <wp:effectExtent l="0" t="0" r="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35132" t="19915" r="26680" b="8268"/>
                    <a:stretch/>
                  </pic:blipFill>
                  <pic:spPr bwMode="auto">
                    <a:xfrm>
                      <a:off x="0" y="0"/>
                      <a:ext cx="3001888" cy="3175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05EE" w:rsidRDefault="00B405EE" w:rsidP="006A7662">
      <w:pPr>
        <w:jc w:val="center"/>
      </w:pPr>
      <w:r>
        <w:rPr>
          <w:noProof/>
          <w:lang w:eastAsia="es-MX"/>
        </w:rPr>
        <w:drawing>
          <wp:inline distT="0" distB="0" distL="0" distR="0" wp14:anchorId="38E1E565" wp14:editId="3A0E703C">
            <wp:extent cx="2124075" cy="4182595"/>
            <wp:effectExtent l="0" t="0" r="0" b="889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58214" t="62362" r="32621" b="5552"/>
                    <a:stretch/>
                  </pic:blipFill>
                  <pic:spPr bwMode="auto">
                    <a:xfrm>
                      <a:off x="0" y="0"/>
                      <a:ext cx="2133191" cy="4200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05EE" w:rsidRDefault="00B405EE" w:rsidP="006A7662">
      <w:pPr>
        <w:jc w:val="center"/>
      </w:pPr>
    </w:p>
    <w:p w:rsidR="00B405EE" w:rsidRDefault="00B405EE" w:rsidP="006A7662">
      <w:pPr>
        <w:jc w:val="center"/>
      </w:pPr>
    </w:p>
    <w:p w:rsidR="00B405EE" w:rsidRDefault="00B405EE" w:rsidP="006A7662">
      <w:pPr>
        <w:jc w:val="center"/>
      </w:pPr>
    </w:p>
    <w:p w:rsidR="00B405EE" w:rsidRDefault="00B405EE" w:rsidP="00B405EE">
      <w:pPr>
        <w:pStyle w:val="Ttulo3"/>
      </w:pPr>
      <w:r>
        <w:t>R=22K y</w:t>
      </w:r>
      <w:r>
        <w:t xml:space="preserve"> Vi=0</w:t>
      </w:r>
      <w:r>
        <w:t>v</w:t>
      </w:r>
    </w:p>
    <w:p w:rsidR="00B405EE" w:rsidRDefault="00306213" w:rsidP="00306213">
      <w:pPr>
        <w:jc w:val="center"/>
      </w:pPr>
      <w:r>
        <w:rPr>
          <w:noProof/>
          <w:lang w:eastAsia="es-MX"/>
        </w:rPr>
        <w:drawing>
          <wp:inline distT="0" distB="0" distL="0" distR="0" wp14:anchorId="4D7E4791" wp14:editId="68731355">
            <wp:extent cx="2993093" cy="3190875"/>
            <wp:effectExtent l="0" t="0" r="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34963" t="19312" r="26511" b="7665"/>
                    <a:stretch/>
                  </pic:blipFill>
                  <pic:spPr bwMode="auto">
                    <a:xfrm>
                      <a:off x="0" y="0"/>
                      <a:ext cx="2997111" cy="31951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967D5" w:rsidRDefault="001711E9" w:rsidP="00306213">
      <w:pPr>
        <w:jc w:val="center"/>
      </w:pPr>
      <w:r>
        <w:rPr>
          <w:noProof/>
          <w:lang w:eastAsia="es-MX"/>
        </w:rPr>
        <w:drawing>
          <wp:inline distT="0" distB="0" distL="0" distR="0" wp14:anchorId="267D8032" wp14:editId="1626F1D6">
            <wp:extent cx="2028825" cy="3982506"/>
            <wp:effectExtent l="0" t="0" r="0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58724" t="60350" r="32111" b="7665"/>
                    <a:stretch/>
                  </pic:blipFill>
                  <pic:spPr bwMode="auto">
                    <a:xfrm>
                      <a:off x="0" y="0"/>
                      <a:ext cx="2034107" cy="3992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711E9" w:rsidRDefault="00860BC0" w:rsidP="00917EAB">
      <w:pPr>
        <w:pStyle w:val="Ttulo2"/>
      </w:pPr>
      <w:r>
        <w:lastRenderedPageBreak/>
        <w:t>Circuitos Prácticos</w:t>
      </w:r>
    </w:p>
    <w:p w:rsidR="00860BC0" w:rsidRDefault="00360B4C" w:rsidP="00860BC0">
      <w:r>
        <w:t>LED</w:t>
      </w:r>
    </w:p>
    <w:p w:rsidR="00360B4C" w:rsidRDefault="00360B4C" w:rsidP="00BE25C6">
      <w:pPr>
        <w:jc w:val="center"/>
      </w:pPr>
      <w:r>
        <w:rPr>
          <w:noProof/>
          <w:lang w:eastAsia="es-MX"/>
        </w:rPr>
        <w:drawing>
          <wp:inline distT="0" distB="0" distL="0" distR="0" wp14:anchorId="764DECC9" wp14:editId="73F727D0">
            <wp:extent cx="3662563" cy="3181350"/>
            <wp:effectExtent l="0" t="0" r="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32925" t="19915" r="20571" b="8268"/>
                    <a:stretch/>
                  </pic:blipFill>
                  <pic:spPr bwMode="auto">
                    <a:xfrm>
                      <a:off x="0" y="0"/>
                      <a:ext cx="3664903" cy="31833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E25C6" w:rsidRDefault="00BE25C6" w:rsidP="00BE25C6">
      <w:r>
        <w:t>Motor</w:t>
      </w:r>
    </w:p>
    <w:p w:rsidR="00BE25C6" w:rsidRPr="003D4FC9" w:rsidRDefault="00BE25C6" w:rsidP="00BE25C6">
      <w:pPr>
        <w:jc w:val="center"/>
      </w:pPr>
      <w:r>
        <w:rPr>
          <w:noProof/>
          <w:lang w:eastAsia="es-MX"/>
        </w:rPr>
        <w:drawing>
          <wp:inline distT="0" distB="0" distL="0" distR="0" wp14:anchorId="322A1D2F" wp14:editId="5EE39F54">
            <wp:extent cx="3677383" cy="3800475"/>
            <wp:effectExtent l="0" t="0" r="0" b="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33096" t="19916" r="26341" b="5552"/>
                    <a:stretch/>
                  </pic:blipFill>
                  <pic:spPr bwMode="auto">
                    <a:xfrm>
                      <a:off x="0" y="0"/>
                      <a:ext cx="3686307" cy="38096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340C4" w:rsidRPr="003340C4" w:rsidRDefault="00D03FF6" w:rsidP="0063677F">
      <w:pPr>
        <w:pStyle w:val="Ttulo2"/>
      </w:pPr>
      <w:r>
        <w:lastRenderedPageBreak/>
        <w:t>Puente H</w:t>
      </w:r>
      <w:bookmarkStart w:id="0" w:name="_GoBack"/>
      <w:bookmarkEnd w:id="0"/>
    </w:p>
    <w:p w:rsidR="00D03FF6" w:rsidRDefault="00D03FF6" w:rsidP="00D03FF6">
      <w:pPr>
        <w:pStyle w:val="Ttulo3"/>
      </w:pPr>
      <w:r>
        <w:t>Con B1=5v y B2=0v</w:t>
      </w:r>
    </w:p>
    <w:p w:rsidR="00307FE5" w:rsidRDefault="007B46B5" w:rsidP="00B346BA">
      <w:pPr>
        <w:jc w:val="center"/>
      </w:pPr>
      <w:r w:rsidRPr="007B46B5">
        <w:rPr>
          <w:noProof/>
          <w:lang w:eastAsia="es-MX"/>
        </w:rPr>
        <w:drawing>
          <wp:inline distT="0" distB="0" distL="0" distR="0">
            <wp:extent cx="5612130" cy="3442106"/>
            <wp:effectExtent l="0" t="0" r="7620" b="635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442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0D67" w:rsidRPr="00307FE5" w:rsidRDefault="002E0D67" w:rsidP="00307FE5">
      <w:r>
        <w:t>El motor gira hacia la izquierda</w:t>
      </w:r>
    </w:p>
    <w:p w:rsidR="003340C4" w:rsidRDefault="00ED4F34" w:rsidP="00DB7927">
      <w:pPr>
        <w:pStyle w:val="Ttulo3"/>
        <w:jc w:val="center"/>
      </w:pPr>
      <w:r>
        <w:rPr>
          <w:noProof/>
          <w:lang w:eastAsia="es-MX"/>
        </w:rPr>
        <w:drawing>
          <wp:inline distT="0" distB="0" distL="0" distR="0" wp14:anchorId="5E00AEFA" wp14:editId="5B459113">
            <wp:extent cx="5298040" cy="3400425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5614" t="12673" r="13781" b="6759"/>
                    <a:stretch/>
                  </pic:blipFill>
                  <pic:spPr bwMode="auto">
                    <a:xfrm>
                      <a:off x="0" y="0"/>
                      <a:ext cx="5311379" cy="34089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340C4" w:rsidRPr="003340C4" w:rsidRDefault="003340C4" w:rsidP="003340C4"/>
    <w:p w:rsidR="00D03FF6" w:rsidRDefault="00D03FF6" w:rsidP="00D03FF6">
      <w:pPr>
        <w:pStyle w:val="Ttulo3"/>
      </w:pPr>
      <w:r>
        <w:lastRenderedPageBreak/>
        <w:t>Con B1=0v y B2=5v</w:t>
      </w:r>
    </w:p>
    <w:p w:rsidR="002E0D67" w:rsidRDefault="00F22B9A" w:rsidP="00F22B9A">
      <w:pPr>
        <w:jc w:val="center"/>
      </w:pPr>
      <w:r w:rsidRPr="00F74F4D">
        <w:rPr>
          <w:noProof/>
          <w:lang w:eastAsia="es-MX"/>
        </w:rPr>
        <w:drawing>
          <wp:inline distT="0" distB="0" distL="0" distR="0" wp14:anchorId="1B1E1542" wp14:editId="6C223FB8">
            <wp:extent cx="5612130" cy="3716020"/>
            <wp:effectExtent l="0" t="0" r="762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71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77FE" w:rsidRPr="002E0D67" w:rsidRDefault="006877FE" w:rsidP="002E0D67">
      <w:r>
        <w:t>El motor gira hacia la derecha.</w:t>
      </w:r>
    </w:p>
    <w:p w:rsidR="00307FE5" w:rsidRPr="00307FE5" w:rsidRDefault="00773839" w:rsidP="00773839">
      <w:pPr>
        <w:jc w:val="center"/>
      </w:pPr>
      <w:r>
        <w:rPr>
          <w:noProof/>
          <w:lang w:eastAsia="es-MX"/>
        </w:rPr>
        <w:drawing>
          <wp:inline distT="0" distB="0" distL="0" distR="0" wp14:anchorId="0735A9FB" wp14:editId="48A85186">
            <wp:extent cx="5455426" cy="3486150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6124" t="12975" r="14291" b="7966"/>
                    <a:stretch/>
                  </pic:blipFill>
                  <pic:spPr bwMode="auto">
                    <a:xfrm>
                      <a:off x="0" y="0"/>
                      <a:ext cx="5460794" cy="3489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07FE5" w:rsidRPr="00307FE5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MDQ0N7UwNDO1NLRQ0lEKTi0uzszPAykwrAUA/BNbZiwAAAA="/>
  </w:docVars>
  <w:rsids>
    <w:rsidRoot w:val="0070081C"/>
    <w:rsid w:val="001711E9"/>
    <w:rsid w:val="001B75DE"/>
    <w:rsid w:val="001D00BE"/>
    <w:rsid w:val="001F3435"/>
    <w:rsid w:val="002E0D67"/>
    <w:rsid w:val="00306213"/>
    <w:rsid w:val="00307FE5"/>
    <w:rsid w:val="003340C4"/>
    <w:rsid w:val="00357A8D"/>
    <w:rsid w:val="00360B4C"/>
    <w:rsid w:val="003D3A5A"/>
    <w:rsid w:val="003D4FC9"/>
    <w:rsid w:val="003E4EDD"/>
    <w:rsid w:val="00466A4E"/>
    <w:rsid w:val="00496F3C"/>
    <w:rsid w:val="004B17CA"/>
    <w:rsid w:val="00551503"/>
    <w:rsid w:val="0063677F"/>
    <w:rsid w:val="006877FE"/>
    <w:rsid w:val="006A7662"/>
    <w:rsid w:val="0070081C"/>
    <w:rsid w:val="00734E6F"/>
    <w:rsid w:val="00773839"/>
    <w:rsid w:val="007848A6"/>
    <w:rsid w:val="00797941"/>
    <w:rsid w:val="007B46B5"/>
    <w:rsid w:val="007E4E7A"/>
    <w:rsid w:val="00845A05"/>
    <w:rsid w:val="00860BC0"/>
    <w:rsid w:val="008A29CD"/>
    <w:rsid w:val="008E7A41"/>
    <w:rsid w:val="00917EAB"/>
    <w:rsid w:val="009C3EB5"/>
    <w:rsid w:val="00A72302"/>
    <w:rsid w:val="00AA7381"/>
    <w:rsid w:val="00B346BA"/>
    <w:rsid w:val="00B405EE"/>
    <w:rsid w:val="00B967D5"/>
    <w:rsid w:val="00B97E8C"/>
    <w:rsid w:val="00BE25C6"/>
    <w:rsid w:val="00C42B71"/>
    <w:rsid w:val="00C52E26"/>
    <w:rsid w:val="00CC1067"/>
    <w:rsid w:val="00D03FF6"/>
    <w:rsid w:val="00D2656C"/>
    <w:rsid w:val="00DB7927"/>
    <w:rsid w:val="00DE041F"/>
    <w:rsid w:val="00E55C74"/>
    <w:rsid w:val="00ED4F34"/>
    <w:rsid w:val="00F22B9A"/>
    <w:rsid w:val="00F74F4D"/>
    <w:rsid w:val="00F9146A"/>
    <w:rsid w:val="00FA2E9C"/>
    <w:rsid w:val="00FE4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4175E"/>
  <w15:chartTrackingRefBased/>
  <w15:docId w15:val="{DC55AC66-943D-4435-BE03-909A04DAC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D03F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03F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D03F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D03FF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D03FF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D03FF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96F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96F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emf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emf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emf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9</Pages>
  <Words>56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55</cp:revision>
  <cp:lastPrinted>2017-03-20T18:38:00Z</cp:lastPrinted>
  <dcterms:created xsi:type="dcterms:W3CDTF">2017-03-20T16:32:00Z</dcterms:created>
  <dcterms:modified xsi:type="dcterms:W3CDTF">2017-03-20T20:29:00Z</dcterms:modified>
</cp:coreProperties>
</file>